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e Duboi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e.dubois@lyonhai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5 67 89 0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a decade of experience in the dynamic beauty industry of France Lyon. Specializing in modern haircuts, color techniques, and personalized styling, I combine artistic creativity with technical expertise to deliver exceptional results. My work is deeply influenced by the vibrant culture and fashion-forward trends of Lyon, where I have built a reputation for excellence and client satisfaction. A graduate of École de Coiffure de Lyon, I am committed to staying at the forefront of industry innovations while upholding the highest standards of professionalism in Fr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de Coiffure de Lyon</w:t>
      </w:r>
      <w:r>
        <w:t xml:space="preserve">, Lyon, France</w:t>
      </w:r>
      <w:r>
        <w:br/>
      </w:r>
      <w:r>
        <w:t xml:space="preserve">Diplôme d'Expert en Coiffure (Hairdressing Expertise), 2010-2013</w:t>
      </w:r>
      <w:r>
        <w:br/>
      </w:r>
      <w:r>
        <w:t xml:space="preserve">Specialized in advanced haircoloring, men's and women's hairstyling, and salon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e Européen de Beauté et Esthétique</w:t>
      </w:r>
      <w:r>
        <w:t xml:space="preserve">, Paris, France</w:t>
      </w:r>
      <w:r>
        <w:br/>
      </w:r>
      <w:r>
        <w:t xml:space="preserve">Certification in Color Theory and Trend Forecasting, 2015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yon Hair Studio</w:t>
      </w:r>
      <w:r>
        <w:t xml:space="preserve">, Lyon, France</w:t>
      </w:r>
      <w:r>
        <w:br/>
      </w:r>
      <w:r>
        <w:t xml:space="preserve">Hairdresser | 2013-Present</w:t>
      </w:r>
      <w:r>
        <w:br/>
      </w:r>
      <w:r>
        <w:t xml:space="preserve">- Designed and executed custom haircuts, coloring, and styling for over 500 clients monthly.</w:t>
      </w:r>
      <w:r>
        <w:br/>
      </w:r>
      <w:r>
        <w:t xml:space="preserve">- Collaborated with local fashion designers and models to create avant-garde looks for Lyon's annual Fashion Week.</w:t>
      </w:r>
      <w:r>
        <w:br/>
      </w:r>
      <w:r>
        <w:t xml:space="preserve">- Trained junior stylists in advanced techniques such as balayage, ombre, and precision cutting.</w:t>
      </w:r>
      <w:r>
        <w:br/>
      </w:r>
      <w:r>
        <w:t xml:space="preserve">- Managed client relationships, ensuring repeat business through exceptional service and attention to detai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pes d'Élite</w:t>
      </w:r>
      <w:r>
        <w:t xml:space="preserve">, Lyon, France</w:t>
      </w:r>
      <w:r>
        <w:br/>
      </w:r>
      <w:r>
        <w:t xml:space="preserve">Apprentice Hairdresser | 2010-2013</w:t>
      </w:r>
      <w:r>
        <w:br/>
      </w:r>
      <w:r>
        <w:t xml:space="preserve">- Assisted senior stylists in daily operations, including shampooing, cutting, and blow-drying.</w:t>
      </w:r>
      <w:r>
        <w:br/>
      </w:r>
      <w:r>
        <w:t xml:space="preserve">- Gained hands-on experience in French hairdressing traditions while learning modern international trends.</w:t>
      </w:r>
      <w:r>
        <w:br/>
      </w:r>
      <w:r>
        <w:t xml:space="preserve">- Participated in workshops on salon hygiene and client communication, essential for success in France Lyon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cutting, advanced hair coloring (including bleach and toning), balayage, ombre, and texturiz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Products:</w:t>
      </w:r>
      <w:r>
        <w:t xml:space="preserve"> </w:t>
      </w:r>
      <w:r>
        <w:t xml:space="preserve">Proficient in using high-end tools such as Japanese shears, professional-grade curling irons, and organic hair produ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with salon booking systems (e.g., Mindbody) and social media platforms for marketing in France Ly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interpersonal communication, adaptability to diverse client needs, and a keen eye for detai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Italian (advantageous for international clients in Lyon)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Beauty Certification</w:t>
      </w:r>
      <w:r>
        <w:t xml:space="preserve">, 2016</w:t>
      </w:r>
      <w:r>
        <w:br/>
      </w:r>
      <w:r>
        <w:t xml:space="preserve">Recognized by the French Ministry of Education for excellence in hairdressing and skin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 Management Advanced Course</w:t>
      </w:r>
      <w:r>
        <w:t xml:space="preserve">, Lyon, France</w:t>
      </w:r>
      <w:r>
        <w:br/>
      </w:r>
      <w:r>
        <w:t xml:space="preserve">Completed in 2018, focusing on color matching and maintenance for all hair types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expanding my expertise through workshops and seminars in France Lyon. Notable events include:</w:t>
      </w:r>
    </w:p>
    <w:p>
      <w:pPr>
        <w:numPr>
          <w:ilvl w:val="0"/>
          <w:numId w:val="1005"/>
        </w:numPr>
        <w:pStyle w:val="Compact"/>
      </w:pPr>
      <w:r>
        <w:t xml:space="preserve">"Hair Trends 2023" Conference at the Salon International de Lyon (2023)</w:t>
      </w:r>
    </w:p>
    <w:p>
      <w:pPr>
        <w:numPr>
          <w:ilvl w:val="0"/>
          <w:numId w:val="1005"/>
        </w:numPr>
        <w:pStyle w:val="Compact"/>
      </w:pPr>
      <w:r>
        <w:t xml:space="preserve">Advanced Training in Natural Haircare Techniques (2021)</w:t>
      </w:r>
    </w:p>
    <w:p>
      <w:pPr>
        <w:numPr>
          <w:ilvl w:val="0"/>
          <w:numId w:val="1005"/>
        </w:numPr>
        <w:pStyle w:val="Compact"/>
      </w:pPr>
      <w:r>
        <w:t xml:space="preserve">Participation in the Lyon Fashion Week Hair Styling Team (2019-2023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employers at Lyon Hair Studio and Coupes d'Élite, as well as satisfied clients from France Ly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France Lyon</dc:title>
  <dc:creator/>
  <dc:language>en</dc:language>
  <cp:keywords/>
  <dcterms:created xsi:type="dcterms:W3CDTF">2026-07-21T15:00:57Z</dcterms:created>
  <dcterms:modified xsi:type="dcterms:W3CDTF">2026-07-21T1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